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B60B7" w14:textId="77777777" w:rsidR="00586ACC" w:rsidRPr="00586ACC" w:rsidRDefault="00586ACC" w:rsidP="00586ACC">
      <w:pPr>
        <w:shd w:val="clear" w:color="auto" w:fill="151515"/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aps/>
          <w:color w:val="FFFFFF" w:themeColor="background1"/>
          <w:sz w:val="45"/>
          <w:szCs w:val="45"/>
        </w:rPr>
      </w:pPr>
      <w:bookmarkStart w:id="0" w:name="_GoBack"/>
      <w:bookmarkEnd w:id="0"/>
      <w:r w:rsidRPr="00586ACC">
        <w:rPr>
          <w:rFonts w:ascii="Arial" w:eastAsia="Times New Roman" w:hAnsi="Arial" w:cs="Arial"/>
          <w:b/>
          <w:bCs/>
          <w:caps/>
          <w:color w:val="FFFFFF" w:themeColor="background1"/>
          <w:sz w:val="48"/>
          <w:szCs w:val="48"/>
          <w:u w:val="single"/>
        </w:rPr>
        <w:t>THANK YOU SPONSORS! </w:t>
      </w:r>
    </w:p>
    <w:p w14:paraId="4A2A33CE" w14:textId="77777777" w:rsidR="00586ACC" w:rsidRPr="00586ACC" w:rsidRDefault="00586ACC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6ACC">
        <w:rPr>
          <w:rFonts w:ascii="Arial" w:eastAsia="Times New Roman" w:hAnsi="Arial" w:cs="Arial"/>
          <w:noProof/>
          <w:color w:val="444444"/>
          <w:sz w:val="23"/>
          <w:szCs w:val="23"/>
          <w:shd w:val="clear" w:color="auto" w:fill="151515"/>
        </w:rPr>
        <w:drawing>
          <wp:inline distT="0" distB="0" distL="0" distR="0" wp14:anchorId="7CA323EC" wp14:editId="19A6159D">
            <wp:extent cx="1638300" cy="1238250"/>
            <wp:effectExtent l="0" t="0" r="0" b="0"/>
            <wp:docPr id="6" name="Picture 6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tur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25242" w14:textId="77777777" w:rsidR="00586ACC" w:rsidRPr="00586ACC" w:rsidRDefault="00195D53" w:rsidP="00586ACC">
      <w:pPr>
        <w:shd w:val="clear" w:color="auto" w:fill="151515"/>
        <w:spacing w:after="0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hyperlink r:id="rId5" w:tgtFrame="_blank" w:history="1">
        <w:r w:rsidR="00586ACC" w:rsidRPr="00586ACC">
          <w:rPr>
            <w:rFonts w:ascii="Arial" w:eastAsia="Times New Roman" w:hAnsi="Arial" w:cs="Arial"/>
            <w:color w:val="D19505"/>
            <w:sz w:val="48"/>
            <w:szCs w:val="48"/>
            <w:u w:val="single"/>
          </w:rPr>
          <w:t>Spirit of Texas Bank</w:t>
        </w:r>
      </w:hyperlink>
      <w:r w:rsidR="00586ACC" w:rsidRPr="00586ACC">
        <w:rPr>
          <w:rFonts w:ascii="Arial" w:eastAsia="Times New Roman" w:hAnsi="Arial" w:cs="Arial"/>
          <w:color w:val="444444"/>
          <w:sz w:val="23"/>
          <w:szCs w:val="23"/>
        </w:rPr>
        <w:t> </w:t>
      </w:r>
    </w:p>
    <w:p w14:paraId="69EA8172" w14:textId="77777777" w:rsidR="00586ACC" w:rsidRPr="00586ACC" w:rsidRDefault="00195D53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397EBB3">
          <v:rect id="_x0000_i1025" style="width:675pt;height:1.5pt" o:hrpct="0" o:hrstd="t" o:hrnoshade="t" o:hr="t" fillcolor="#444" stroked="f"/>
        </w:pict>
      </w:r>
    </w:p>
    <w:p w14:paraId="6474D997" w14:textId="77777777" w:rsidR="00586ACC" w:rsidRPr="00586ACC" w:rsidRDefault="00586ACC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6ACC">
        <w:rPr>
          <w:rFonts w:ascii="Arial" w:eastAsia="Times New Roman" w:hAnsi="Arial" w:cs="Arial"/>
          <w:noProof/>
          <w:color w:val="444444"/>
          <w:sz w:val="23"/>
          <w:szCs w:val="23"/>
          <w:shd w:val="clear" w:color="auto" w:fill="151515"/>
        </w:rPr>
        <w:drawing>
          <wp:inline distT="0" distB="0" distL="0" distR="0" wp14:anchorId="4639E654" wp14:editId="3645F61D">
            <wp:extent cx="1866900" cy="1038225"/>
            <wp:effectExtent l="0" t="0" r="0" b="9525"/>
            <wp:docPr id="5" name="Picture 5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C5443" w14:textId="77777777" w:rsidR="00586ACC" w:rsidRPr="00586ACC" w:rsidRDefault="00195D53" w:rsidP="00586ACC">
      <w:pPr>
        <w:shd w:val="clear" w:color="auto" w:fill="151515"/>
        <w:spacing w:after="0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hyperlink r:id="rId7" w:tgtFrame="_blank" w:history="1">
        <w:r w:rsidR="00586ACC" w:rsidRPr="00586ACC">
          <w:rPr>
            <w:rFonts w:ascii="Arial" w:eastAsia="Times New Roman" w:hAnsi="Arial" w:cs="Arial"/>
            <w:color w:val="D19505"/>
            <w:sz w:val="48"/>
            <w:szCs w:val="48"/>
            <w:u w:val="single"/>
          </w:rPr>
          <w:t>Russo's New York Pizzeria- Conroe </w:t>
        </w:r>
      </w:hyperlink>
    </w:p>
    <w:p w14:paraId="46C98972" w14:textId="77777777" w:rsidR="00586ACC" w:rsidRPr="00586ACC" w:rsidRDefault="00195D53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4FF88F5">
          <v:rect id="_x0000_i1026" style="width:675pt;height:1.5pt" o:hrpct="0" o:hrstd="t" o:hrnoshade="t" o:hr="t" fillcolor="#444" stroked="f"/>
        </w:pict>
      </w:r>
    </w:p>
    <w:p w14:paraId="3CAAC50A" w14:textId="77777777" w:rsidR="00586ACC" w:rsidRPr="00586ACC" w:rsidRDefault="00586ACC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6ACC">
        <w:rPr>
          <w:rFonts w:ascii="Arial" w:eastAsia="Times New Roman" w:hAnsi="Arial" w:cs="Arial"/>
          <w:noProof/>
          <w:color w:val="D19505"/>
          <w:sz w:val="23"/>
          <w:szCs w:val="23"/>
          <w:shd w:val="clear" w:color="auto" w:fill="151515"/>
        </w:rPr>
        <w:drawing>
          <wp:inline distT="0" distB="0" distL="0" distR="0" wp14:anchorId="4A35F15A" wp14:editId="1278D514">
            <wp:extent cx="4019550" cy="771525"/>
            <wp:effectExtent l="0" t="0" r="0" b="9525"/>
            <wp:docPr id="4" name="Picture 4" descr="Picture">
              <a:hlinkClick xmlns:a="http://schemas.openxmlformats.org/drawingml/2006/main" r:id="rId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icture">
                      <a:hlinkClick r:id="rId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5D650" w14:textId="77777777" w:rsidR="00586ACC" w:rsidRPr="00586ACC" w:rsidRDefault="00195D53" w:rsidP="00586ACC">
      <w:pPr>
        <w:shd w:val="clear" w:color="auto" w:fill="151515"/>
        <w:spacing w:after="0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hyperlink r:id="rId10" w:tgtFrame="_blank" w:history="1">
        <w:r w:rsidR="00586ACC" w:rsidRPr="00586ACC">
          <w:rPr>
            <w:rFonts w:ascii="Arial" w:eastAsia="Times New Roman" w:hAnsi="Arial" w:cs="Arial"/>
            <w:color w:val="D19505"/>
            <w:sz w:val="48"/>
            <w:szCs w:val="48"/>
            <w:u w:val="single"/>
          </w:rPr>
          <w:t>Flexible Lifeline Systems </w:t>
        </w:r>
      </w:hyperlink>
    </w:p>
    <w:p w14:paraId="3E0BB86B" w14:textId="77777777" w:rsidR="00586ACC" w:rsidRPr="00586ACC" w:rsidRDefault="00195D53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0930967">
          <v:rect id="_x0000_i1027" style="width:675pt;height:1.5pt" o:hrpct="0" o:hrstd="t" o:hrnoshade="t" o:hr="t" fillcolor="#444" stroked="f"/>
        </w:pict>
      </w:r>
    </w:p>
    <w:p w14:paraId="62AEB65D" w14:textId="77777777" w:rsidR="00586ACC" w:rsidRPr="00586ACC" w:rsidRDefault="00586ACC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6ACC">
        <w:rPr>
          <w:rFonts w:ascii="Arial" w:eastAsia="Times New Roman" w:hAnsi="Arial" w:cs="Arial"/>
          <w:noProof/>
          <w:color w:val="D19505"/>
          <w:sz w:val="23"/>
          <w:szCs w:val="23"/>
          <w:shd w:val="clear" w:color="auto" w:fill="151515"/>
        </w:rPr>
        <w:drawing>
          <wp:inline distT="0" distB="0" distL="0" distR="0" wp14:anchorId="63DC838A" wp14:editId="1DAF3E25">
            <wp:extent cx="2286000" cy="847725"/>
            <wp:effectExtent l="0" t="0" r="0" b="9525"/>
            <wp:docPr id="3" name="Picture 3" descr="Picture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icture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6F14A" w14:textId="77777777" w:rsidR="00586ACC" w:rsidRPr="00586ACC" w:rsidRDefault="00195D53" w:rsidP="00586ACC">
      <w:pPr>
        <w:shd w:val="clear" w:color="auto" w:fill="151515"/>
        <w:spacing w:after="0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hyperlink r:id="rId13" w:tgtFrame="_blank" w:history="1">
        <w:r w:rsidR="00586ACC" w:rsidRPr="00586ACC">
          <w:rPr>
            <w:rFonts w:ascii="Arial" w:eastAsia="Times New Roman" w:hAnsi="Arial" w:cs="Arial"/>
            <w:color w:val="D19505"/>
            <w:sz w:val="48"/>
            <w:szCs w:val="48"/>
            <w:u w:val="single"/>
          </w:rPr>
          <w:t>Chicken Express - Conroe </w:t>
        </w:r>
      </w:hyperlink>
    </w:p>
    <w:p w14:paraId="30B3861D" w14:textId="77777777" w:rsidR="00586ACC" w:rsidRPr="00586ACC" w:rsidRDefault="00195D53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6EFD254">
          <v:rect id="_x0000_i1028" style="width:675pt;height:1.5pt" o:hrpct="0" o:hrstd="t" o:hrnoshade="t" o:hr="t" fillcolor="#444" stroked="f"/>
        </w:pict>
      </w:r>
    </w:p>
    <w:p w14:paraId="722CE564" w14:textId="77777777" w:rsidR="00586ACC" w:rsidRPr="00586ACC" w:rsidRDefault="00586ACC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6ACC">
        <w:rPr>
          <w:rFonts w:ascii="Arial" w:eastAsia="Times New Roman" w:hAnsi="Arial" w:cs="Arial"/>
          <w:noProof/>
          <w:color w:val="444444"/>
          <w:sz w:val="23"/>
          <w:szCs w:val="23"/>
          <w:shd w:val="clear" w:color="auto" w:fill="151515"/>
        </w:rPr>
        <w:drawing>
          <wp:inline distT="0" distB="0" distL="0" distR="0" wp14:anchorId="1964C5E5" wp14:editId="4A08B2D0">
            <wp:extent cx="3971925" cy="762000"/>
            <wp:effectExtent l="0" t="0" r="9525" b="0"/>
            <wp:docPr id="2" name="Picture 2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92BE2" w14:textId="77777777" w:rsidR="00586ACC" w:rsidRPr="00586ACC" w:rsidRDefault="00195D53" w:rsidP="00586ACC">
      <w:pPr>
        <w:shd w:val="clear" w:color="auto" w:fill="151515"/>
        <w:spacing w:after="240" w:line="240" w:lineRule="auto"/>
        <w:jc w:val="both"/>
        <w:rPr>
          <w:rFonts w:ascii="Arial" w:eastAsia="Times New Roman" w:hAnsi="Arial" w:cs="Arial"/>
          <w:color w:val="444444"/>
          <w:sz w:val="23"/>
          <w:szCs w:val="23"/>
        </w:rPr>
      </w:pPr>
      <w:hyperlink r:id="rId15" w:tgtFrame="_blank" w:history="1">
        <w:r w:rsidR="00586ACC" w:rsidRPr="00586ACC">
          <w:rPr>
            <w:rFonts w:ascii="Arial" w:eastAsia="Times New Roman" w:hAnsi="Arial" w:cs="Arial"/>
            <w:color w:val="D19505"/>
            <w:sz w:val="48"/>
            <w:szCs w:val="48"/>
            <w:u w:val="single"/>
          </w:rPr>
          <w:t xml:space="preserve">The </w:t>
        </w:r>
        <w:proofErr w:type="spellStart"/>
        <w:r w:rsidR="00586ACC" w:rsidRPr="00586ACC">
          <w:rPr>
            <w:rFonts w:ascii="Arial" w:eastAsia="Times New Roman" w:hAnsi="Arial" w:cs="Arial"/>
            <w:color w:val="D19505"/>
            <w:sz w:val="48"/>
            <w:szCs w:val="48"/>
            <w:u w:val="single"/>
          </w:rPr>
          <w:t>Amell</w:t>
        </w:r>
        <w:proofErr w:type="spellEnd"/>
        <w:r w:rsidR="00586ACC" w:rsidRPr="00586ACC">
          <w:rPr>
            <w:rFonts w:ascii="Arial" w:eastAsia="Times New Roman" w:hAnsi="Arial" w:cs="Arial"/>
            <w:color w:val="D19505"/>
            <w:sz w:val="48"/>
            <w:szCs w:val="48"/>
            <w:u w:val="single"/>
          </w:rPr>
          <w:t xml:space="preserve"> Agency </w:t>
        </w:r>
      </w:hyperlink>
    </w:p>
    <w:p w14:paraId="40C54F00" w14:textId="77777777" w:rsidR="00586ACC" w:rsidRPr="00586ACC" w:rsidRDefault="00195D53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AC0C07C">
          <v:rect id="_x0000_i1029" style="width:675pt;height:1.5pt" o:hrpct="0" o:hrstd="t" o:hrnoshade="t" o:hr="t" fillcolor="#444" stroked="f"/>
        </w:pict>
      </w:r>
    </w:p>
    <w:p w14:paraId="6C747AEE" w14:textId="77777777" w:rsidR="00586ACC" w:rsidRPr="00586ACC" w:rsidRDefault="00586ACC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6ACC">
        <w:rPr>
          <w:rFonts w:ascii="Arial" w:eastAsia="Times New Roman" w:hAnsi="Arial" w:cs="Arial"/>
          <w:noProof/>
          <w:color w:val="444444"/>
          <w:sz w:val="23"/>
          <w:szCs w:val="23"/>
          <w:shd w:val="clear" w:color="auto" w:fill="151515"/>
        </w:rPr>
        <w:lastRenderedPageBreak/>
        <w:drawing>
          <wp:inline distT="0" distB="0" distL="0" distR="0" wp14:anchorId="5FA5369A" wp14:editId="602C9ED1">
            <wp:extent cx="952500" cy="952500"/>
            <wp:effectExtent l="0" t="0" r="0" b="0"/>
            <wp:docPr id="1" name="Picture 1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CE4B0" w14:textId="77777777" w:rsidR="00586ACC" w:rsidRPr="00586ACC" w:rsidRDefault="00195D53" w:rsidP="00586ACC">
      <w:pPr>
        <w:shd w:val="clear" w:color="auto" w:fill="151515"/>
        <w:spacing w:after="0" w:line="240" w:lineRule="auto"/>
        <w:rPr>
          <w:rFonts w:ascii="Arial" w:eastAsia="Times New Roman" w:hAnsi="Arial" w:cs="Arial"/>
          <w:color w:val="444444"/>
          <w:sz w:val="23"/>
          <w:szCs w:val="23"/>
        </w:rPr>
      </w:pPr>
      <w:hyperlink r:id="rId17" w:tgtFrame="_blank" w:history="1">
        <w:r w:rsidR="00586ACC" w:rsidRPr="00586ACC">
          <w:rPr>
            <w:rFonts w:ascii="Arial" w:eastAsia="Times New Roman" w:hAnsi="Arial" w:cs="Arial"/>
            <w:color w:val="875F00"/>
            <w:sz w:val="48"/>
            <w:szCs w:val="48"/>
            <w:u w:val="single"/>
          </w:rPr>
          <w:t>E.S.E We Make Tracks INC</w:t>
        </w:r>
      </w:hyperlink>
      <w:r w:rsidR="00586ACC" w:rsidRPr="00586ACC">
        <w:rPr>
          <w:rFonts w:ascii="Arial" w:eastAsia="Times New Roman" w:hAnsi="Arial" w:cs="Arial"/>
          <w:color w:val="444444"/>
          <w:sz w:val="48"/>
          <w:szCs w:val="48"/>
        </w:rPr>
        <w:t>  </w:t>
      </w:r>
    </w:p>
    <w:p w14:paraId="5CFE00E3" w14:textId="77777777" w:rsidR="00586ACC" w:rsidRPr="00586ACC" w:rsidRDefault="00195D53" w:rsidP="00586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AD58ED8">
          <v:rect id="_x0000_i1030" style="width:675pt;height:1.5pt" o:hrpct="0" o:hrstd="t" o:hrnoshade="t" o:hr="t" fillcolor="#444" stroked="f"/>
        </w:pict>
      </w:r>
    </w:p>
    <w:p w14:paraId="1774F336" w14:textId="77777777" w:rsidR="00E96FB4" w:rsidRDefault="00195D53"/>
    <w:sectPr w:rsidR="00E96F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NDGzMDE2MDG1MDJQ0lEKTi0uzszPAykwqgUAu0QoxywAAAA="/>
  </w:docVars>
  <w:rsids>
    <w:rsidRoot w:val="00586ACC"/>
    <w:rsid w:val="00195D53"/>
    <w:rsid w:val="00586ACC"/>
    <w:rsid w:val="007367B8"/>
    <w:rsid w:val="00777AE5"/>
    <w:rsid w:val="009713E0"/>
    <w:rsid w:val="00A869AE"/>
    <w:rsid w:val="00D36100"/>
    <w:rsid w:val="00D957D9"/>
    <w:rsid w:val="00E9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2CFDD"/>
  <w15:chartTrackingRefBased/>
  <w15:docId w15:val="{989C1104-8832-49F8-896C-24F507823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86A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86AC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586A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9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ll-arrest.com/" TargetMode="External"/><Relationship Id="rId13" Type="http://schemas.openxmlformats.org/officeDocument/2006/relationships/hyperlink" Target="http://chickene.com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nypizzeria.com/locations/conroe/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://www.threepalmsesp.com/ese-make-tracks/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6.jpe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://chickene.com/" TargetMode="External"/><Relationship Id="rId5" Type="http://schemas.openxmlformats.org/officeDocument/2006/relationships/hyperlink" Target="https://www.sotb.com/index.htm" TargetMode="External"/><Relationship Id="rId15" Type="http://schemas.openxmlformats.org/officeDocument/2006/relationships/hyperlink" Target="http://www.amellagency.com/" TargetMode="External"/><Relationship Id="rId10" Type="http://schemas.openxmlformats.org/officeDocument/2006/relationships/hyperlink" Target="https://fall-arrest.com/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3.jpe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 Hurd</dc:creator>
  <cp:keywords/>
  <dc:description/>
  <cp:lastModifiedBy>JD Hurd</cp:lastModifiedBy>
  <cp:revision>4</cp:revision>
  <dcterms:created xsi:type="dcterms:W3CDTF">2019-07-11T05:03:00Z</dcterms:created>
  <dcterms:modified xsi:type="dcterms:W3CDTF">2019-07-11T05:03:00Z</dcterms:modified>
</cp:coreProperties>
</file>